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3AA84" w14:textId="77777777" w:rsidR="00B10B58" w:rsidRDefault="003710AE" w:rsidP="003710AE">
      <w:pPr>
        <w:spacing w:after="0" w:line="240" w:lineRule="auto"/>
      </w:pPr>
      <w:r>
        <w:t xml:space="preserve">Instructions: </w:t>
      </w:r>
    </w:p>
    <w:p w14:paraId="3C3143B9" w14:textId="77777777" w:rsidR="00AB2AEE" w:rsidRDefault="00AB2AEE" w:rsidP="003710AE">
      <w:pPr>
        <w:spacing w:after="0" w:line="240" w:lineRule="auto"/>
      </w:pPr>
    </w:p>
    <w:p w14:paraId="48FFEBC5" w14:textId="68ED0D9A" w:rsidR="00B10B58" w:rsidRDefault="00650697" w:rsidP="00B10B5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t the beginning of each quarter </w:t>
      </w:r>
      <w:r w:rsidR="00B10B58">
        <w:t xml:space="preserve">select </w:t>
      </w:r>
      <w:r w:rsidR="00D8406E">
        <w:t>3</w:t>
      </w:r>
      <w:r w:rsidR="00B10B58">
        <w:t xml:space="preserve"> </w:t>
      </w:r>
      <w:r w:rsidR="004E0CE1">
        <w:t>n</w:t>
      </w:r>
      <w:r w:rsidR="00D9756E">
        <w:t>arrative</w:t>
      </w:r>
      <w:r w:rsidR="00A1093A">
        <w:t xml:space="preserve"> </w:t>
      </w:r>
      <w:r w:rsidR="00B10B58">
        <w:t>categories</w:t>
      </w:r>
      <w:r w:rsidR="003710AE">
        <w:t xml:space="preserve"> using “</w:t>
      </w:r>
      <w:r w:rsidR="00B10B58">
        <w:t>SignUpGenius</w:t>
      </w:r>
      <w:r w:rsidR="003133A3">
        <w:t xml:space="preserve">,” </w:t>
      </w:r>
      <w:r w:rsidR="00FA7744">
        <w:t>(</w:t>
      </w:r>
      <w:hyperlink r:id="rId7" w:history="1">
        <w:r w:rsidR="00FA7744">
          <w:rPr>
            <w:rStyle w:val="Hyperlink"/>
          </w:rPr>
          <w:t>https://www.signupgenius.com/</w:t>
        </w:r>
      </w:hyperlink>
      <w:r w:rsidR="00E50EDC">
        <w:t>)</w:t>
      </w:r>
      <w:r w:rsidR="003133A3">
        <w:t xml:space="preserve"> “Quarterly Activity Selection”</w:t>
      </w:r>
      <w:r w:rsidR="00D9756E">
        <w:t>.</w:t>
      </w:r>
    </w:p>
    <w:p w14:paraId="1D04BD0F" w14:textId="6100171C" w:rsidR="009A666F" w:rsidRDefault="00D9756E" w:rsidP="009A666F">
      <w:pPr>
        <w:pStyle w:val="ListParagraph"/>
        <w:numPr>
          <w:ilvl w:val="1"/>
          <w:numId w:val="4"/>
        </w:numPr>
        <w:spacing w:after="0" w:line="240" w:lineRule="auto"/>
      </w:pPr>
      <w:r>
        <w:t>An i</w:t>
      </w:r>
      <w:r w:rsidR="009A666F">
        <w:t xml:space="preserve">nvitation will be sent from “SignUpGenius” to </w:t>
      </w:r>
      <w:r w:rsidR="00534293">
        <w:t xml:space="preserve">SBDC </w:t>
      </w:r>
      <w:r w:rsidR="009A666F">
        <w:t>Service Center Director to participate</w:t>
      </w:r>
      <w:r>
        <w:t>.</w:t>
      </w:r>
    </w:p>
    <w:p w14:paraId="6241AC17" w14:textId="48274C80" w:rsidR="00650697" w:rsidRDefault="00D9756E" w:rsidP="009A666F">
      <w:pPr>
        <w:pStyle w:val="ListParagraph"/>
        <w:numPr>
          <w:ilvl w:val="1"/>
          <w:numId w:val="4"/>
        </w:numPr>
        <w:spacing w:after="0" w:line="240" w:lineRule="auto"/>
      </w:pPr>
      <w:r>
        <w:t>Selection of narratives will</w:t>
      </w:r>
      <w:r w:rsidR="009A666F">
        <w:t xml:space="preserve"> be open for </w:t>
      </w:r>
      <w:r w:rsidR="00546DC5">
        <w:t>12</w:t>
      </w:r>
      <w:r w:rsidR="009A666F">
        <w:t xml:space="preserve"> working day</w:t>
      </w:r>
      <w:r>
        <w:t>s</w:t>
      </w:r>
      <w:r w:rsidR="009A666F">
        <w:t xml:space="preserve"> following the </w:t>
      </w:r>
      <w:r w:rsidR="00650697">
        <w:t>beginning</w:t>
      </w:r>
      <w:r w:rsidR="009A666F">
        <w:t xml:space="preserve"> of the </w:t>
      </w:r>
      <w:r w:rsidR="00803481">
        <w:t>quarter</w:t>
      </w:r>
      <w:r w:rsidR="00650697">
        <w:t>.</w:t>
      </w:r>
    </w:p>
    <w:p w14:paraId="75C5627F" w14:textId="43D319BE" w:rsidR="00AB2AEE" w:rsidRDefault="00650697" w:rsidP="0090701D">
      <w:pPr>
        <w:pStyle w:val="ListParagraph"/>
        <w:numPr>
          <w:ilvl w:val="1"/>
          <w:numId w:val="4"/>
        </w:numPr>
        <w:spacing w:after="0" w:line="240" w:lineRule="auto"/>
      </w:pPr>
      <w:r>
        <w:t>Narratives can be submitted at any</w:t>
      </w:r>
      <w:r w:rsidR="000654D2">
        <w:t xml:space="preserve"> </w:t>
      </w:r>
      <w:r>
        <w:t>time during the quarter</w:t>
      </w:r>
      <w:r w:rsidR="00D8406E">
        <w:t xml:space="preserve"> but </w:t>
      </w:r>
      <w:r>
        <w:t xml:space="preserve">should be received by the NMSBDC Assigned Associate State Director for your center within 12 days following </w:t>
      </w:r>
      <w:r w:rsidR="00D8406E">
        <w:t>the end of the quarter</w:t>
      </w:r>
      <w:r w:rsidR="00D9756E">
        <w:t>.</w:t>
      </w:r>
    </w:p>
    <w:p w14:paraId="668D3F21" w14:textId="05608717" w:rsidR="00601E93" w:rsidRDefault="008A2CE5" w:rsidP="0090701D">
      <w:pPr>
        <w:pStyle w:val="ListParagraph"/>
        <w:numPr>
          <w:ilvl w:val="0"/>
          <w:numId w:val="4"/>
        </w:numPr>
        <w:spacing w:after="0" w:line="240" w:lineRule="auto"/>
      </w:pPr>
      <w:r>
        <w:t>In the space provided below, w</w:t>
      </w:r>
      <w:r w:rsidR="00D9756E">
        <w:t>rite a short paragraph, in</w:t>
      </w:r>
      <w:r w:rsidR="00B10B58">
        <w:t xml:space="preserve"> third person, for</w:t>
      </w:r>
      <w:r>
        <w:t xml:space="preserve"> the three</w:t>
      </w:r>
      <w:r w:rsidR="003710AE">
        <w:t xml:space="preserve"> </w:t>
      </w:r>
      <w:r w:rsidR="00B10B58">
        <w:t>categor</w:t>
      </w:r>
      <w:r>
        <w:t>ies</w:t>
      </w:r>
      <w:r w:rsidR="00B10B58">
        <w:t xml:space="preserve"> </w:t>
      </w:r>
      <w:r>
        <w:t xml:space="preserve">you selected in SignUpGenius. Please do not alter the font in the fillable area below which is set to </w:t>
      </w:r>
      <w:r w:rsidR="00AB2AEE">
        <w:t>12 Times New Roman Font</w:t>
      </w:r>
      <w:r w:rsidR="00D9756E">
        <w:t>.</w:t>
      </w:r>
      <w:r w:rsidR="00601E93">
        <w:t xml:space="preserve"> </w:t>
      </w:r>
      <w:r w:rsidR="00EE23E1">
        <w:t>When reporting on any item, you must include results/impact of activities. (Example: Provided procurement contract matches to 100 clients, of which 50 received awards totaling $50 million. This moved the state from 49th place to 45th place in receipt of government contracts.)</w:t>
      </w:r>
    </w:p>
    <w:p w14:paraId="6C0AFF4B" w14:textId="1EE53EB0" w:rsidR="00601E93" w:rsidRPr="00601E93" w:rsidRDefault="00601E93" w:rsidP="00601E93">
      <w:pPr>
        <w:spacing w:after="0" w:line="240" w:lineRule="auto"/>
        <w:rPr>
          <w:b/>
          <w:bCs/>
        </w:rPr>
      </w:pPr>
      <w:r w:rsidRPr="00601E93">
        <w:rPr>
          <w:b/>
          <w:bCs/>
        </w:rPr>
        <w:t>Na</w:t>
      </w:r>
      <w:r>
        <w:rPr>
          <w:b/>
          <w:bCs/>
        </w:rPr>
        <w:t>rrativ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01E93" w14:paraId="5853F8F7" w14:textId="77777777" w:rsidTr="00601E93">
        <w:tc>
          <w:tcPr>
            <w:tcW w:w="9350" w:type="dxa"/>
          </w:tcPr>
          <w:p w14:paraId="7C3B1994" w14:textId="78826499" w:rsidR="00601E93" w:rsidRDefault="008A2CE5" w:rsidP="00601E93">
            <w:r>
              <w:t xml:space="preserve">Narrative Category 1: </w:t>
            </w:r>
            <w:sdt>
              <w:sdtPr>
                <w:rPr>
                  <w:rStyle w:val="Style2"/>
                </w:rPr>
                <w:id w:val="-1903740528"/>
                <w:lock w:val="sdtLocked"/>
                <w:placeholder>
                  <w:docPart w:val="1BE7BD0C56484B3C8C5715A4608F6901"/>
                </w:placeholder>
                <w:showingPlcHdr/>
                <w:dropDownList>
                  <w:listItem w:value="Choose an item."/>
                  <w:listItem w:displayText="0100 CAPITAL FORMATION" w:value="0100 CAPITAL FORMATION"/>
                  <w:listItem w:displayText="0200 INNOVATION, TECHNOLOGY TRANSFER AND TECHNOLOGY ASSISTANCE" w:value="0200 INNOVATION, TECHNOLOGY TRANSFER AND TECHNOLOGY ASSISTANCE"/>
                  <w:listItem w:displayText="0300 INTERNATIONAL TRADE" w:value="0300 INTERNATIONAL TRADE"/>
                  <w:listItem w:displayText="0400 PROCUREMENT" w:value="0400 PROCUREMENT"/>
                  <w:listItem w:displayText="0500 MANUFACTURING" w:value="0500 MANUFACTURING"/>
                  <w:listItem w:displayText="0600 SPECIAL EMPHASIS GROUPS" w:value="0600 SPECIAL EMPHASIS GROUPS"/>
                  <w:listItem w:displayText="0700 MINORITY SMALL BUSINESS DEVELOPMENT" w:value="0700 MINORITY SMALL BUSINESS DEVELOPMENT"/>
                  <w:listItem w:displayText="0800 WOMEN-OWNED BUSINESSES" w:value="0800 WOMEN-OWNED BUSINESSES"/>
                  <w:listItem w:displayText="0900 VETERANS, RESERVISTS, SERVICE-DISABLED VETERAN-OWNED BUSINESSES AND ALL OTHER MEMBERS OF THE U.S. MILITARY" w:value="0900 VETERANS, RESERVISTS, SERVICE-DISABLED VETERAN-OWNED BUSINESSES AND ALL OTHER MEMBERS OF THE U.S. MILITARY"/>
                  <w:listItem w:displayText="1000 RURAL ASSISTANCE" w:value="1000 RURAL ASSISTANCE"/>
                  <w:listItem w:displayText="1100 ECONOMIC DEVELOPMENT, FAITH BASED AND COMMUNITY INITIATIVES" w:value="1100 ECONOMIC DEVELOPMENT, FAITH BASED AND COMMUNITY INITIATIVES"/>
                  <w:listItem w:displayText="1200 RESEARCH" w:value="1200 RESEARCH"/>
                  <w:listItem w:displayText="1300 ONLINE ACTIVITY" w:value="1300 ONLINE ACTIVITY"/>
                  <w:listItem w:displayText="1400 OTHER ACTIVITY" w:value="1400 OTHER ACTIVITY"/>
                  <w:listItem w:displayText="1500 SUCCESS STORIES" w:value="1500 SUCCESS STORIES"/>
                  <w:listItem w:displayText="1600 ADVOCACY" w:value="1600 ADVOCACY"/>
                  <w:listItem w:displayText="1700 RESOURCE DEVELOPMENT" w:value="1700 RESOURCE DEVELOPMENT"/>
                  <w:listItem w:displayText="1800 COLLABORATION AND LEVERAGING" w:value="1800 COLLABORATION AND LEVERAGING"/>
                </w:dropDownList>
              </w:sdtPr>
              <w:sdtEndPr>
                <w:rPr>
                  <w:rStyle w:val="DefaultParagraphFont"/>
                  <w:rFonts w:asciiTheme="minorHAnsi" w:hAnsiTheme="minorHAnsi"/>
                  <w:sz w:val="22"/>
                </w:rPr>
              </w:sdtEndPr>
              <w:sdtContent>
                <w:r w:rsidR="00601E93" w:rsidRPr="00DA2348">
                  <w:rPr>
                    <w:rStyle w:val="PlaceholderText"/>
                  </w:rPr>
                  <w:t>Choose an item.</w:t>
                </w:r>
              </w:sdtContent>
            </w:sdt>
          </w:p>
          <w:sdt>
            <w:sdtPr>
              <w:rPr>
                <w:rStyle w:val="Style1"/>
              </w:rPr>
              <w:id w:val="-1513301775"/>
              <w:placeholder>
                <w:docPart w:val="2DD6403CAE574DE08815D9F1ECC1AB25"/>
              </w:placeholder>
              <w:showingPlcHdr/>
            </w:sdtPr>
            <w:sdtEndPr>
              <w:rPr>
                <w:rStyle w:val="DefaultParagraphFont"/>
                <w:rFonts w:asciiTheme="minorHAnsi" w:hAnsiTheme="minorHAnsi"/>
                <w:sz w:val="22"/>
              </w:rPr>
            </w:sdtEndPr>
            <w:sdtContent>
              <w:p w14:paraId="02513EA0" w14:textId="77777777" w:rsidR="00601E93" w:rsidRDefault="00601E93" w:rsidP="00601E93">
                <w:r w:rsidRPr="00DA234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8802D3B" w14:textId="77777777" w:rsidR="00601E93" w:rsidRDefault="00601E93" w:rsidP="00EE23E1"/>
        </w:tc>
      </w:tr>
      <w:tr w:rsidR="00601E93" w14:paraId="4216BF17" w14:textId="77777777" w:rsidTr="00601E93">
        <w:tc>
          <w:tcPr>
            <w:tcW w:w="9350" w:type="dxa"/>
          </w:tcPr>
          <w:p w14:paraId="3E0FAE39" w14:textId="01D4BF27" w:rsidR="00601E93" w:rsidRDefault="008A2CE5" w:rsidP="00601E93">
            <w:r>
              <w:t xml:space="preserve">Narrative Category 2: </w:t>
            </w:r>
            <w:sdt>
              <w:sdtPr>
                <w:rPr>
                  <w:rStyle w:val="Style2"/>
                </w:rPr>
                <w:id w:val="-343094289"/>
                <w:placeholder>
                  <w:docPart w:val="B947F5D81453403A8197B90E0318158B"/>
                </w:placeholder>
                <w:showingPlcHdr/>
                <w:dropDownList>
                  <w:listItem w:value="Choose an item."/>
                  <w:listItem w:displayText="0100 CAPITAL FORMATION" w:value="0100 CAPITAL FORMATION"/>
                  <w:listItem w:displayText="0200 INNOVATION, TECHNOLOGY TRANSFER AND TECHNOLOGY ASSISTANCE" w:value="0200 INNOVATION, TECHNOLOGY TRANSFER AND TECHNOLOGY ASSISTANCE"/>
                  <w:listItem w:displayText="0300 INTERNATIONAL TRADE" w:value="0300 INTERNATIONAL TRADE"/>
                  <w:listItem w:displayText="0400 PROCUREMENT" w:value="0400 PROCUREMENT"/>
                  <w:listItem w:displayText="0500 MANUFACTURING" w:value="0500 MANUFACTURING"/>
                  <w:listItem w:displayText="0600 SPECIAL EMPHASIS GROUPS" w:value="0600 SPECIAL EMPHASIS GROUPS"/>
                  <w:listItem w:displayText="0700 MINORITY SMALL BUSINESS DEVELOPMENT" w:value="0700 MINORITY SMALL BUSINESS DEVELOPMENT"/>
                  <w:listItem w:displayText="0800 WOMEN-OWNED BUSINESSES" w:value="0800 WOMEN-OWNED BUSINESSES"/>
                  <w:listItem w:displayText="0900 VETERANS, RESERVISTS, SERVICE-DISABLED VETERAN-OWNED BUSINESSES AND ALL OTHER MEMBERS OF THE U.S. MILITARY" w:value="0900 VETERANS, RESERVISTS, SERVICE-DISABLED VETERAN-OWNED BUSINESSES AND ALL OTHER MEMBERS OF THE U.S. MILITARY"/>
                  <w:listItem w:displayText="1000 RURAL ASSISTANCE" w:value="1000 RURAL ASSISTANCE"/>
                  <w:listItem w:displayText="1100 ECONOMIC DEVELOPMENT, FAITH BASED AND COMMUNITY INITIATIVES" w:value="1100 ECONOMIC DEVELOPMENT, FAITH BASED AND COMMUNITY INITIATIVES"/>
                  <w:listItem w:displayText="1200 RESEARCH" w:value="1200 RESEARCH"/>
                  <w:listItem w:displayText="1300 ONLINE ACTIVITY" w:value="1300 ONLINE ACTIVITY"/>
                  <w:listItem w:displayText="1400 OTHER ACTIVITY" w:value="1400 OTHER ACTIVITY"/>
                  <w:listItem w:displayText="1500 SUCCESS STORIES" w:value="1500 SUCCESS STORIES"/>
                  <w:listItem w:displayText="1600 ADVOCACY" w:value="1600 ADVOCACY"/>
                  <w:listItem w:displayText="1700 RESOURCE DEVELOPMENT" w:value="1700 RESOURCE DEVELOPMENT"/>
                  <w:listItem w:displayText="1800 COLLABORATION AND LEVERAGING" w:value="1800 COLLABORATION AND LEVERAGING"/>
                </w:dropDownList>
              </w:sdtPr>
              <w:sdtEndPr>
                <w:rPr>
                  <w:rStyle w:val="DefaultParagraphFont"/>
                  <w:rFonts w:asciiTheme="minorHAnsi" w:hAnsiTheme="minorHAnsi"/>
                  <w:sz w:val="22"/>
                </w:rPr>
              </w:sdtEndPr>
              <w:sdtContent>
                <w:r w:rsidR="009D246D" w:rsidRPr="00DA2348">
                  <w:rPr>
                    <w:rStyle w:val="PlaceholderText"/>
                  </w:rPr>
                  <w:t>Choose an item.</w:t>
                </w:r>
              </w:sdtContent>
            </w:sdt>
          </w:p>
          <w:sdt>
            <w:sdtPr>
              <w:rPr>
                <w:rStyle w:val="Style1"/>
              </w:rPr>
              <w:id w:val="-1278638729"/>
              <w:placeholder>
                <w:docPart w:val="75FB426E69694E6BA6E215F3A4D40A49"/>
              </w:placeholder>
              <w:showingPlcHdr/>
            </w:sdtPr>
            <w:sdtEndPr>
              <w:rPr>
                <w:rStyle w:val="DefaultParagraphFont"/>
                <w:rFonts w:asciiTheme="minorHAnsi" w:hAnsiTheme="minorHAnsi"/>
                <w:sz w:val="22"/>
              </w:rPr>
            </w:sdtEndPr>
            <w:sdtContent>
              <w:p w14:paraId="7A9B99F2" w14:textId="77777777" w:rsidR="00601E93" w:rsidRDefault="00601E93" w:rsidP="00601E93">
                <w:r w:rsidRPr="00DA234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882EEFA" w14:textId="77777777" w:rsidR="00601E93" w:rsidRDefault="00601E93" w:rsidP="00EE23E1"/>
        </w:tc>
      </w:tr>
      <w:tr w:rsidR="00601E93" w14:paraId="0DB0859D" w14:textId="77777777" w:rsidTr="00601E93">
        <w:tc>
          <w:tcPr>
            <w:tcW w:w="9350" w:type="dxa"/>
          </w:tcPr>
          <w:p w14:paraId="2F9B9A2D" w14:textId="51166EFB" w:rsidR="00601E93" w:rsidRDefault="008A2CE5" w:rsidP="00601E93">
            <w:r>
              <w:t xml:space="preserve">Narrative Category 3: </w:t>
            </w:r>
            <w:sdt>
              <w:sdtPr>
                <w:rPr>
                  <w:rStyle w:val="Style2"/>
                </w:rPr>
                <w:id w:val="866334453"/>
                <w:placeholder>
                  <w:docPart w:val="E20600E0C371416FA431F7EAD024E9EF"/>
                </w:placeholder>
                <w:showingPlcHdr/>
                <w:dropDownList>
                  <w:listItem w:value="Choose an item."/>
                  <w:listItem w:displayText="0100 CAPITAL FORMATION" w:value="0100 CAPITAL FORMATION"/>
                  <w:listItem w:displayText="0200 INNOVATION, TECHNOLOGY TRANSFER AND TECHNOLOGY ASSISTANCE" w:value="0200 INNOVATION, TECHNOLOGY TRANSFER AND TECHNOLOGY ASSISTANCE"/>
                  <w:listItem w:displayText="0300 INTERNATIONAL TRADE" w:value="0300 INTERNATIONAL TRADE"/>
                  <w:listItem w:displayText="0400 PROCUREMENT" w:value="0400 PROCUREMENT"/>
                  <w:listItem w:displayText="0500 MANUFACTURING" w:value="0500 MANUFACTURING"/>
                  <w:listItem w:displayText="0600 SPECIAL EMPHASIS GROUPS" w:value="0600 SPECIAL EMPHASIS GROUPS"/>
                  <w:listItem w:displayText="0700 MINORITY SMALL BUSINESS DEVELOPMENT" w:value="0700 MINORITY SMALL BUSINESS DEVELOPMENT"/>
                  <w:listItem w:displayText="0800 WOMEN-OWNED BUSINESSES" w:value="0800 WOMEN-OWNED BUSINESSES"/>
                  <w:listItem w:displayText="0900 VETERANS, RESERVISTS, SERVICE-DISABLED VETERAN-OWNED BUSINESSES AND ALL OTHER MEMBERS OF THE U.S. MILITARY" w:value="0900 VETERANS, RESERVISTS, SERVICE-DISABLED VETERAN-OWNED BUSINESSES AND ALL OTHER MEMBERS OF THE U.S. MILITARY"/>
                  <w:listItem w:displayText="1000 RURAL ASSISTANCE" w:value="1000 RURAL ASSISTANCE"/>
                  <w:listItem w:displayText="1100 ECONOMIC DEVELOPMENT, FAITH BASED AND COMMUNITY INITIATIVES" w:value="1100 ECONOMIC DEVELOPMENT, FAITH BASED AND COMMUNITY INITIATIVES"/>
                  <w:listItem w:displayText="1200 RESEARCH" w:value="1200 RESEARCH"/>
                  <w:listItem w:displayText="1300 ONLINE ACTIVITY" w:value="1300 ONLINE ACTIVITY"/>
                  <w:listItem w:displayText="1400 OTHER ACTIVITY" w:value="1400 OTHER ACTIVITY"/>
                  <w:listItem w:displayText="1500 SUCCESS STORIES" w:value="1500 SUCCESS STORIES"/>
                  <w:listItem w:displayText="1600 ADVOCACY" w:value="1600 ADVOCACY"/>
                  <w:listItem w:displayText="1700 RESOURCE DEVELOPMENT" w:value="1700 RESOURCE DEVELOPMENT"/>
                  <w:listItem w:displayText="1800 COLLABORATION AND LEVERAGING" w:value="1800 COLLABORATION AND LEVERAGING"/>
                </w:dropDownList>
              </w:sdtPr>
              <w:sdtEndPr>
                <w:rPr>
                  <w:rStyle w:val="DefaultParagraphFont"/>
                  <w:rFonts w:asciiTheme="minorHAnsi" w:hAnsiTheme="minorHAnsi"/>
                  <w:sz w:val="22"/>
                </w:rPr>
              </w:sdtEndPr>
              <w:sdtContent>
                <w:r w:rsidR="009D246D" w:rsidRPr="00DA2348">
                  <w:rPr>
                    <w:rStyle w:val="PlaceholderText"/>
                  </w:rPr>
                  <w:t>Choose an item.</w:t>
                </w:r>
              </w:sdtContent>
            </w:sdt>
          </w:p>
          <w:sdt>
            <w:sdtPr>
              <w:rPr>
                <w:rStyle w:val="Style1"/>
              </w:rPr>
              <w:id w:val="-281499795"/>
              <w:placeholder>
                <w:docPart w:val="2771EAD10F4643DDB24D8828AD63234D"/>
              </w:placeholder>
              <w:showingPlcHdr/>
            </w:sdtPr>
            <w:sdtEndPr>
              <w:rPr>
                <w:rStyle w:val="DefaultParagraphFont"/>
                <w:rFonts w:asciiTheme="minorHAnsi" w:hAnsiTheme="minorHAnsi"/>
                <w:sz w:val="22"/>
              </w:rPr>
            </w:sdtEndPr>
            <w:sdtContent>
              <w:p w14:paraId="7F766CBC" w14:textId="77777777" w:rsidR="00601E93" w:rsidRDefault="00601E93" w:rsidP="00601E93">
                <w:r w:rsidRPr="00DA234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DADC020" w14:textId="77777777" w:rsidR="00601E93" w:rsidRDefault="00601E93" w:rsidP="00EE23E1"/>
        </w:tc>
      </w:tr>
    </w:tbl>
    <w:p w14:paraId="1718B18E" w14:textId="77777777" w:rsidR="00601E93" w:rsidRDefault="00601E93" w:rsidP="00EE23E1">
      <w:pPr>
        <w:spacing w:after="0" w:line="240" w:lineRule="auto"/>
      </w:pPr>
    </w:p>
    <w:p w14:paraId="4D945BCD" w14:textId="72895876" w:rsidR="00B10B58" w:rsidRDefault="00B10B58" w:rsidP="00B10B58">
      <w:pPr>
        <w:pStyle w:val="ListParagraph"/>
        <w:numPr>
          <w:ilvl w:val="0"/>
          <w:numId w:val="4"/>
        </w:numPr>
        <w:spacing w:after="0" w:line="240" w:lineRule="auto"/>
      </w:pPr>
      <w:r>
        <w:t>Su</w:t>
      </w:r>
      <w:r w:rsidR="00D9756E">
        <w:t>bmit your n</w:t>
      </w:r>
      <w:r w:rsidR="00A1093A">
        <w:t>arratives</w:t>
      </w:r>
      <w:r w:rsidR="00EA1796">
        <w:t xml:space="preserve"> to the NMSBDC Assigned Associate State Director for your Center</w:t>
      </w:r>
      <w:r w:rsidR="0090701D">
        <w:t xml:space="preserve"> </w:t>
      </w:r>
      <w:r w:rsidR="00C32B87">
        <w:t>via email using</w:t>
      </w:r>
      <w:r w:rsidR="0090701D">
        <w:t xml:space="preserve"> this form so that they can be copied and pasted into the overall report to the SBA</w:t>
      </w:r>
      <w:r w:rsidR="00FA7744">
        <w:t>.</w:t>
      </w:r>
    </w:p>
    <w:p w14:paraId="7C497C67" w14:textId="3C88B3B9" w:rsidR="0090701D" w:rsidRDefault="00546DC5" w:rsidP="00B10B58">
      <w:pPr>
        <w:pStyle w:val="ListParagraph"/>
        <w:numPr>
          <w:ilvl w:val="0"/>
          <w:numId w:val="4"/>
        </w:numPr>
        <w:spacing w:after="0" w:line="240" w:lineRule="auto"/>
      </w:pPr>
      <w:r w:rsidRPr="00546DC5">
        <w:t xml:space="preserve">At the end of the quarter include your signed form with your Request </w:t>
      </w:r>
      <w:proofErr w:type="gramStart"/>
      <w:r w:rsidRPr="00546DC5">
        <w:t>For</w:t>
      </w:r>
      <w:proofErr w:type="gramEnd"/>
      <w:r w:rsidRPr="00546DC5">
        <w:t xml:space="preserve"> Reimbursement (RFR)</w:t>
      </w:r>
      <w:r>
        <w:t>.</w:t>
      </w:r>
    </w:p>
    <w:p w14:paraId="4F92AA14" w14:textId="77777777" w:rsidR="00104A99" w:rsidRDefault="00104A99" w:rsidP="00104A99">
      <w:pPr>
        <w:spacing w:after="0" w:line="240" w:lineRule="auto"/>
      </w:pPr>
    </w:p>
    <w:p w14:paraId="48939C9A" w14:textId="77777777" w:rsidR="00104A99" w:rsidRDefault="00104A99" w:rsidP="00104A99">
      <w:pPr>
        <w:spacing w:after="0" w:line="240" w:lineRule="auto"/>
      </w:pPr>
    </w:p>
    <w:p w14:paraId="61EBA9E4" w14:textId="7A9931B3" w:rsidR="0030106A" w:rsidRDefault="000C68CA" w:rsidP="0030106A">
      <w:pPr>
        <w:spacing w:after="0" w:line="240" w:lineRule="auto"/>
      </w:pPr>
      <w:r>
        <w:t xml:space="preserve">I have submitted the narratives </w:t>
      </w:r>
    </w:p>
    <w:p w14:paraId="28E189E3" w14:textId="674400ED" w:rsidR="0030106A" w:rsidRDefault="00534293" w:rsidP="0030106A">
      <w:pPr>
        <w:spacing w:after="0" w:line="240" w:lineRule="auto"/>
      </w:pPr>
      <w:r>
        <w:t xml:space="preserve">SBDC </w:t>
      </w:r>
      <w:r w:rsidR="0030106A">
        <w:t>Service Center Director</w:t>
      </w:r>
      <w:r w:rsidR="0011213A">
        <w:tab/>
      </w:r>
      <w:r w:rsidR="0011213A">
        <w:tab/>
        <w:t xml:space="preserve">     </w:t>
      </w:r>
      <w:r w:rsidR="0030106A">
        <w:t>__________________________________   ____________</w:t>
      </w:r>
    </w:p>
    <w:p w14:paraId="6F739F2E" w14:textId="77777777" w:rsidR="0030106A" w:rsidRDefault="0030106A" w:rsidP="0030106A">
      <w:pPr>
        <w:spacing w:after="0" w:line="240" w:lineRule="auto"/>
      </w:pPr>
      <w:r>
        <w:t xml:space="preserve">                                                                                          Signature                                                        Date</w:t>
      </w:r>
    </w:p>
    <w:p w14:paraId="41AEA01F" w14:textId="77777777" w:rsidR="0030106A" w:rsidRDefault="0030106A" w:rsidP="0030106A">
      <w:pPr>
        <w:spacing w:after="0" w:line="240" w:lineRule="auto"/>
      </w:pPr>
    </w:p>
    <w:p w14:paraId="63419B34" w14:textId="77777777" w:rsidR="00D26FCD" w:rsidRDefault="00D26FCD" w:rsidP="0030106A">
      <w:pPr>
        <w:spacing w:after="0" w:line="240" w:lineRule="auto"/>
      </w:pPr>
    </w:p>
    <w:p w14:paraId="66EC00D7" w14:textId="10812F4C" w:rsidR="00D26FCD" w:rsidRDefault="000C68CA" w:rsidP="0030106A">
      <w:pPr>
        <w:spacing w:after="0" w:line="240" w:lineRule="auto"/>
      </w:pPr>
      <w:r>
        <w:t>I have reviewed the narratives</w:t>
      </w:r>
    </w:p>
    <w:p w14:paraId="06E927FA" w14:textId="77777777" w:rsidR="0030106A" w:rsidRDefault="00D26FCD" w:rsidP="0030106A">
      <w:pPr>
        <w:spacing w:after="0" w:line="240" w:lineRule="auto"/>
      </w:pPr>
      <w:r>
        <w:t>NMSBDC Assigned Associate State Director</w:t>
      </w:r>
      <w:r w:rsidR="0030106A">
        <w:t xml:space="preserve"> ______________________________</w:t>
      </w:r>
      <w:r>
        <w:t>_______________</w:t>
      </w:r>
    </w:p>
    <w:p w14:paraId="39AF5C91" w14:textId="77777777" w:rsidR="0030106A" w:rsidRPr="003710AE" w:rsidRDefault="0030106A" w:rsidP="00D26FCD">
      <w:pPr>
        <w:spacing w:after="0" w:line="240" w:lineRule="auto"/>
        <w:ind w:left="720" w:firstLine="720"/>
      </w:pPr>
      <w:r>
        <w:t xml:space="preserve">                                                        Signature                                                             Date</w:t>
      </w:r>
    </w:p>
    <w:p w14:paraId="7AD9C0F0" w14:textId="77777777" w:rsidR="00813897" w:rsidRPr="00813897" w:rsidRDefault="00813897" w:rsidP="00813897">
      <w:pPr>
        <w:rPr>
          <w:color w:val="FF0000"/>
        </w:rPr>
      </w:pPr>
    </w:p>
    <w:sectPr w:rsidR="00813897" w:rsidRPr="00813897" w:rsidSect="003710AE">
      <w:headerReference w:type="default" r:id="rId8"/>
      <w:footerReference w:type="default" r:id="rId9"/>
      <w:pgSz w:w="12240" w:h="15840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6427C" w14:textId="77777777" w:rsidR="005116DA" w:rsidRDefault="005116DA" w:rsidP="003710AE">
      <w:pPr>
        <w:spacing w:after="0" w:line="240" w:lineRule="auto"/>
      </w:pPr>
      <w:r>
        <w:separator/>
      </w:r>
    </w:p>
  </w:endnote>
  <w:endnote w:type="continuationSeparator" w:id="0">
    <w:p w14:paraId="383EA790" w14:textId="77777777" w:rsidR="005116DA" w:rsidRDefault="005116DA" w:rsidP="00371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16770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B51448" w14:textId="77777777" w:rsidR="00AB2AEE" w:rsidRDefault="00AB2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179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D7D5DC" w14:textId="23988459" w:rsidR="00AB2AEE" w:rsidRDefault="00AB2AEE">
    <w:pPr>
      <w:pStyle w:val="Footer"/>
    </w:pPr>
    <w:r>
      <w:t xml:space="preserve">Date </w:t>
    </w:r>
    <w:r w:rsidR="00546DC5">
      <w:t xml:space="preserve">Form </w:t>
    </w:r>
    <w:r>
      <w:t>Created 06/19/2019 MG</w:t>
    </w:r>
  </w:p>
  <w:p w14:paraId="1834529C" w14:textId="382D8E5D" w:rsidR="009A666F" w:rsidRDefault="009A666F">
    <w:pPr>
      <w:pStyle w:val="Footer"/>
    </w:pPr>
    <w:r>
      <w:t xml:space="preserve">Updated </w:t>
    </w:r>
    <w:r w:rsidR="0011213A">
      <w:t>1</w:t>
    </w:r>
    <w:r w:rsidR="0090701D">
      <w:t>2</w:t>
    </w:r>
    <w:r>
      <w:t>/</w:t>
    </w:r>
    <w:r w:rsidR="0090701D">
      <w:t>08</w:t>
    </w:r>
    <w:r>
      <w:t>/20</w:t>
    </w:r>
    <w:r w:rsidR="0011213A">
      <w:t>2</w:t>
    </w:r>
    <w:r w:rsidR="00546DC5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02F91" w14:textId="77777777" w:rsidR="005116DA" w:rsidRDefault="005116DA" w:rsidP="003710AE">
      <w:pPr>
        <w:spacing w:after="0" w:line="240" w:lineRule="auto"/>
      </w:pPr>
      <w:r>
        <w:separator/>
      </w:r>
    </w:p>
  </w:footnote>
  <w:footnote w:type="continuationSeparator" w:id="0">
    <w:p w14:paraId="59B0F0C4" w14:textId="77777777" w:rsidR="005116DA" w:rsidRDefault="005116DA" w:rsidP="00371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431EC" w14:textId="77777777" w:rsidR="004E0CE1" w:rsidRDefault="004E0CE1" w:rsidP="004E0CE1">
    <w:pPr>
      <w:pStyle w:val="Header"/>
      <w:rPr>
        <w:rFonts w:ascii="Arial" w:hAnsi="Arial" w:cs="Arial"/>
        <w:caps/>
        <w:color w:val="000000" w:themeColor="text1"/>
        <w:spacing w:val="-2"/>
        <w:sz w:val="20"/>
        <w:szCs w:val="20"/>
      </w:rPr>
    </w:pPr>
    <w:r>
      <w:rPr>
        <w:rFonts w:ascii="Arial" w:hAnsi="Arial" w:cs="Arial"/>
        <w:caps/>
        <w:noProof/>
        <w:color w:val="000000" w:themeColor="text1"/>
        <w:spacing w:val="-2"/>
        <w:sz w:val="20"/>
        <w:szCs w:val="20"/>
      </w:rPr>
      <w:drawing>
        <wp:inline distT="0" distB="0" distL="0" distR="0" wp14:anchorId="0B44B797" wp14:editId="6643C0B8">
          <wp:extent cx="769620" cy="456181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MSBDC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56" cy="4578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2C17FB" w14:textId="77777777" w:rsidR="003710AE" w:rsidRPr="003710AE" w:rsidRDefault="003710AE" w:rsidP="003710AE">
    <w:pPr>
      <w:pStyle w:val="Header"/>
      <w:jc w:val="center"/>
      <w:rPr>
        <w:rFonts w:ascii="Arial" w:hAnsi="Arial" w:cs="Arial"/>
        <w:color w:val="000000" w:themeColor="text1"/>
        <w:spacing w:val="-2"/>
        <w:sz w:val="20"/>
        <w:szCs w:val="20"/>
      </w:rPr>
    </w:pPr>
    <w:r>
      <w:rPr>
        <w:rFonts w:ascii="Arial" w:hAnsi="Arial" w:cs="Arial"/>
        <w:caps/>
        <w:color w:val="000000" w:themeColor="text1"/>
        <w:spacing w:val="-2"/>
        <w:sz w:val="20"/>
        <w:szCs w:val="20"/>
      </w:rPr>
      <w:t>A</w:t>
    </w:r>
    <w:r>
      <w:rPr>
        <w:rFonts w:ascii="Arial" w:hAnsi="Arial" w:cs="Arial"/>
        <w:color w:val="000000" w:themeColor="text1"/>
        <w:spacing w:val="-2"/>
        <w:sz w:val="20"/>
        <w:szCs w:val="20"/>
      </w:rPr>
      <w:t>ttachment T</w:t>
    </w:r>
  </w:p>
  <w:p w14:paraId="78A0CB93" w14:textId="77777777" w:rsidR="003710AE" w:rsidRDefault="003710AE" w:rsidP="003710AE">
    <w:pPr>
      <w:pStyle w:val="Header"/>
      <w:jc w:val="center"/>
      <w:rPr>
        <w:rFonts w:ascii="Arial" w:hAnsi="Arial" w:cs="Arial"/>
        <w:caps/>
        <w:color w:val="000000" w:themeColor="text1"/>
        <w:spacing w:val="-2"/>
        <w:sz w:val="20"/>
        <w:szCs w:val="20"/>
      </w:rPr>
    </w:pPr>
  </w:p>
  <w:p w14:paraId="4BAECCF9" w14:textId="77777777" w:rsidR="003710AE" w:rsidRPr="003710AE" w:rsidRDefault="003710AE" w:rsidP="003710AE">
    <w:pPr>
      <w:pStyle w:val="Header"/>
      <w:jc w:val="center"/>
      <w:rPr>
        <w:rFonts w:ascii="Arial" w:eastAsia="Times New Roman" w:hAnsi="Arial" w:cs="Arial"/>
        <w:color w:val="000000" w:themeColor="text1"/>
        <w:spacing w:val="-2"/>
        <w:sz w:val="20"/>
        <w:szCs w:val="20"/>
      </w:rPr>
    </w:pPr>
    <w:r>
      <w:rPr>
        <w:rFonts w:ascii="Arial" w:eastAsia="Times New Roman" w:hAnsi="Arial" w:cs="Arial"/>
        <w:color w:val="000000" w:themeColor="text1"/>
        <w:spacing w:val="-2"/>
        <w:sz w:val="20"/>
        <w:szCs w:val="20"/>
      </w:rPr>
      <w:t>QUARTERLY ACTIVITY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435F9F"/>
    <w:multiLevelType w:val="hybridMultilevel"/>
    <w:tmpl w:val="2F0E9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4A1985"/>
    <w:multiLevelType w:val="hybridMultilevel"/>
    <w:tmpl w:val="66CAD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D08F9"/>
    <w:multiLevelType w:val="hybridMultilevel"/>
    <w:tmpl w:val="5E6E3E4E"/>
    <w:lvl w:ilvl="0" w:tplc="11B0E4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3271E"/>
    <w:multiLevelType w:val="hybridMultilevel"/>
    <w:tmpl w:val="B100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zM1NTUzNzK3MLNQ0lEKTi0uzszPAykwrAUAnyHJSSwAAAA="/>
    <w:docVar w:name="dgnword-docGUID" w:val="{099A022A-77CA-46EF-88C6-F1513AFC2B15}"/>
    <w:docVar w:name="dgnword-eventsink" w:val="1268168982752"/>
  </w:docVars>
  <w:rsids>
    <w:rsidRoot w:val="009E677E"/>
    <w:rsid w:val="000654D2"/>
    <w:rsid w:val="00071C16"/>
    <w:rsid w:val="000828C2"/>
    <w:rsid w:val="000B0BD5"/>
    <w:rsid w:val="000C68CA"/>
    <w:rsid w:val="00104A99"/>
    <w:rsid w:val="0011213A"/>
    <w:rsid w:val="001E2115"/>
    <w:rsid w:val="0021101F"/>
    <w:rsid w:val="0030106A"/>
    <w:rsid w:val="003133A3"/>
    <w:rsid w:val="003710AE"/>
    <w:rsid w:val="003973E7"/>
    <w:rsid w:val="004E0CE1"/>
    <w:rsid w:val="005116DA"/>
    <w:rsid w:val="00534293"/>
    <w:rsid w:val="00546DC5"/>
    <w:rsid w:val="00601E93"/>
    <w:rsid w:val="00650697"/>
    <w:rsid w:val="00803481"/>
    <w:rsid w:val="00813897"/>
    <w:rsid w:val="008A2CE5"/>
    <w:rsid w:val="0090701D"/>
    <w:rsid w:val="009A666F"/>
    <w:rsid w:val="009D246D"/>
    <w:rsid w:val="009D67AA"/>
    <w:rsid w:val="009D6F7D"/>
    <w:rsid w:val="009E677E"/>
    <w:rsid w:val="009F2CD3"/>
    <w:rsid w:val="00A1093A"/>
    <w:rsid w:val="00A61420"/>
    <w:rsid w:val="00AB2AEE"/>
    <w:rsid w:val="00B10B58"/>
    <w:rsid w:val="00B12D1E"/>
    <w:rsid w:val="00B93528"/>
    <w:rsid w:val="00BB28C1"/>
    <w:rsid w:val="00BF306D"/>
    <w:rsid w:val="00C32B87"/>
    <w:rsid w:val="00C337E6"/>
    <w:rsid w:val="00CC4185"/>
    <w:rsid w:val="00D20452"/>
    <w:rsid w:val="00D26FCD"/>
    <w:rsid w:val="00D477E1"/>
    <w:rsid w:val="00D8406E"/>
    <w:rsid w:val="00D9756E"/>
    <w:rsid w:val="00DE4535"/>
    <w:rsid w:val="00E50EDC"/>
    <w:rsid w:val="00EA1796"/>
    <w:rsid w:val="00EE23E1"/>
    <w:rsid w:val="00EF1AD0"/>
    <w:rsid w:val="00FA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EC6EF0"/>
  <w15:chartTrackingRefBased/>
  <w15:docId w15:val="{30DB673C-FAC5-449C-B236-5394C1CD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7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1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AE"/>
  </w:style>
  <w:style w:type="paragraph" w:styleId="Footer">
    <w:name w:val="footer"/>
    <w:basedOn w:val="Normal"/>
    <w:link w:val="FooterChar"/>
    <w:uiPriority w:val="99"/>
    <w:unhideWhenUsed/>
    <w:rsid w:val="00371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AE"/>
  </w:style>
  <w:style w:type="character" w:styleId="Hyperlink">
    <w:name w:val="Hyperlink"/>
    <w:basedOn w:val="DefaultParagraphFont"/>
    <w:uiPriority w:val="99"/>
    <w:semiHidden/>
    <w:unhideWhenUsed/>
    <w:rsid w:val="00FA774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756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01E93"/>
    <w:rPr>
      <w:color w:val="808080"/>
    </w:rPr>
  </w:style>
  <w:style w:type="character" w:customStyle="1" w:styleId="Style1">
    <w:name w:val="Style1"/>
    <w:basedOn w:val="DefaultParagraphFont"/>
    <w:uiPriority w:val="1"/>
    <w:rsid w:val="00601E93"/>
    <w:rPr>
      <w:rFonts w:ascii="Times New Roman" w:hAnsi="Times New Roman"/>
      <w:b w:val="0"/>
      <w:i w:val="0"/>
      <w:sz w:val="24"/>
    </w:rPr>
  </w:style>
  <w:style w:type="table" w:styleId="TableGrid">
    <w:name w:val="Table Grid"/>
    <w:basedOn w:val="TableNormal"/>
    <w:uiPriority w:val="39"/>
    <w:rsid w:val="00601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9D246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ignupgeniu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BE7BD0C56484B3C8C5715A4608F6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006C0-8F70-4B2F-B2A0-FDE2A714DA44}"/>
      </w:docPartPr>
      <w:docPartBody>
        <w:p w:rsidR="00065991" w:rsidRDefault="00A27BF3" w:rsidP="00A27BF3">
          <w:pPr>
            <w:pStyle w:val="1BE7BD0C56484B3C8C5715A4608F6901"/>
          </w:pPr>
          <w:r w:rsidRPr="00DA2348">
            <w:rPr>
              <w:rStyle w:val="PlaceholderText"/>
            </w:rPr>
            <w:t>Choose an item.</w:t>
          </w:r>
        </w:p>
      </w:docPartBody>
    </w:docPart>
    <w:docPart>
      <w:docPartPr>
        <w:name w:val="2DD6403CAE574DE08815D9F1ECC1A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C2DC5-10DC-4669-8D1D-06A2C7736387}"/>
      </w:docPartPr>
      <w:docPartBody>
        <w:p w:rsidR="00065991" w:rsidRDefault="00A27BF3" w:rsidP="00A27BF3">
          <w:pPr>
            <w:pStyle w:val="2DD6403CAE574DE08815D9F1ECC1AB25"/>
          </w:pPr>
          <w:r w:rsidRPr="00DA23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B426E69694E6BA6E215F3A4D40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9192-6759-490D-B33B-A084A4619725}"/>
      </w:docPartPr>
      <w:docPartBody>
        <w:p w:rsidR="00065991" w:rsidRDefault="00A27BF3" w:rsidP="00A27BF3">
          <w:pPr>
            <w:pStyle w:val="75FB426E69694E6BA6E215F3A4D40A49"/>
          </w:pPr>
          <w:r w:rsidRPr="00DA23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71EAD10F4643DDB24D8828AD632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19AF7-5AB8-4F84-9323-C600326ECF24}"/>
      </w:docPartPr>
      <w:docPartBody>
        <w:p w:rsidR="00065991" w:rsidRDefault="00A27BF3" w:rsidP="00A27BF3">
          <w:pPr>
            <w:pStyle w:val="2771EAD10F4643DDB24D8828AD63234D"/>
          </w:pPr>
          <w:r w:rsidRPr="00DA23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7F5D81453403A8197B90E03181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86C1B-6159-4978-A264-9449602C3FCD}"/>
      </w:docPartPr>
      <w:docPartBody>
        <w:p w:rsidR="00E723AA" w:rsidRDefault="00065991" w:rsidP="00065991">
          <w:pPr>
            <w:pStyle w:val="B947F5D81453403A8197B90E0318158B"/>
          </w:pPr>
          <w:r w:rsidRPr="00DA2348">
            <w:rPr>
              <w:rStyle w:val="PlaceholderText"/>
            </w:rPr>
            <w:t>Choose an item.</w:t>
          </w:r>
        </w:p>
      </w:docPartBody>
    </w:docPart>
    <w:docPart>
      <w:docPartPr>
        <w:name w:val="E20600E0C371416FA431F7EAD024E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C6C36-4321-477B-9387-DA4C0CA0C0CA}"/>
      </w:docPartPr>
      <w:docPartBody>
        <w:p w:rsidR="00E723AA" w:rsidRDefault="00065991" w:rsidP="00065991">
          <w:pPr>
            <w:pStyle w:val="E20600E0C371416FA431F7EAD024E9EF"/>
          </w:pPr>
          <w:r w:rsidRPr="00DA234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7BF3"/>
    <w:rsid w:val="00065991"/>
    <w:rsid w:val="00A27BF3"/>
    <w:rsid w:val="00AE146A"/>
    <w:rsid w:val="00E723AA"/>
    <w:rsid w:val="00FF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991"/>
    <w:rPr>
      <w:color w:val="808080"/>
    </w:rPr>
  </w:style>
  <w:style w:type="paragraph" w:customStyle="1" w:styleId="1BE7BD0C56484B3C8C5715A4608F6901">
    <w:name w:val="1BE7BD0C56484B3C8C5715A4608F6901"/>
    <w:rsid w:val="00A27BF3"/>
  </w:style>
  <w:style w:type="paragraph" w:customStyle="1" w:styleId="2DD6403CAE574DE08815D9F1ECC1AB25">
    <w:name w:val="2DD6403CAE574DE08815D9F1ECC1AB25"/>
    <w:rsid w:val="00A27BF3"/>
  </w:style>
  <w:style w:type="paragraph" w:customStyle="1" w:styleId="B947F5D81453403A8197B90E0318158B">
    <w:name w:val="B947F5D81453403A8197B90E0318158B"/>
    <w:rsid w:val="00065991"/>
  </w:style>
  <w:style w:type="paragraph" w:customStyle="1" w:styleId="E20600E0C371416FA431F7EAD024E9EF">
    <w:name w:val="E20600E0C371416FA431F7EAD024E9EF"/>
    <w:rsid w:val="00065991"/>
  </w:style>
  <w:style w:type="paragraph" w:customStyle="1" w:styleId="75FB426E69694E6BA6E215F3A4D40A49">
    <w:name w:val="75FB426E69694E6BA6E215F3A4D40A49"/>
    <w:rsid w:val="00A27BF3"/>
  </w:style>
  <w:style w:type="paragraph" w:customStyle="1" w:styleId="2771EAD10F4643DDB24D8828AD63234D">
    <w:name w:val="2771EAD10F4643DDB24D8828AD63234D"/>
    <w:rsid w:val="00A27B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Gutierrez</dc:creator>
  <cp:keywords/>
  <dc:description/>
  <cp:lastModifiedBy>Martin Gutierrez</cp:lastModifiedBy>
  <cp:revision>2</cp:revision>
  <dcterms:created xsi:type="dcterms:W3CDTF">2021-12-08T23:36:00Z</dcterms:created>
  <dcterms:modified xsi:type="dcterms:W3CDTF">2021-12-08T23:36:00Z</dcterms:modified>
</cp:coreProperties>
</file>